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0B0B" w:rsidRPr="004A5C0E" w:rsidRDefault="007822D2" w:rsidP="007822D2">
      <w:pPr>
        <w:rPr>
          <w:rFonts w:asciiTheme="majorBidi" w:hAnsiTheme="majorBidi" w:cstheme="majorBidi"/>
          <w:sz w:val="32"/>
          <w:szCs w:val="32"/>
        </w:rPr>
      </w:pPr>
      <w:r w:rsidRPr="004A5C0E">
        <w:rPr>
          <w:rFonts w:asciiTheme="majorBidi" w:hAnsiTheme="majorBidi" w:cstheme="majorBidi"/>
          <w:sz w:val="32"/>
          <w:szCs w:val="32"/>
        </w:rPr>
        <w:t>Questionnaire of Admin</w:t>
      </w:r>
    </w:p>
    <w:p w:rsidR="007822D2" w:rsidRPr="007822D2" w:rsidRDefault="007822D2" w:rsidP="004A5C0E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Name:</w:t>
      </w:r>
      <w:r>
        <w:rPr>
          <w:rFonts w:asciiTheme="majorBidi" w:hAnsiTheme="majorBidi" w:cstheme="majorBidi"/>
          <w:sz w:val="24"/>
          <w:szCs w:val="24"/>
        </w:rPr>
        <w:t xml:space="preserve"> Mustafa Khan</w:t>
      </w:r>
    </w:p>
    <w:p w:rsidR="007822D2" w:rsidRPr="007822D2" w:rsidRDefault="007822D2" w:rsidP="004A5C0E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Age:</w:t>
      </w:r>
      <w:r>
        <w:rPr>
          <w:rFonts w:asciiTheme="majorBidi" w:hAnsiTheme="majorBidi" w:cstheme="majorBidi"/>
          <w:sz w:val="24"/>
          <w:szCs w:val="24"/>
        </w:rPr>
        <w:t xml:space="preserve"> 40</w:t>
      </w:r>
    </w:p>
    <w:p w:rsidR="007822D2" w:rsidRPr="007822D2" w:rsidRDefault="007822D2" w:rsidP="004A5C0E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Marital Status:</w:t>
      </w:r>
      <w:r>
        <w:rPr>
          <w:rFonts w:asciiTheme="majorBidi" w:hAnsiTheme="majorBidi" w:cstheme="majorBidi"/>
          <w:sz w:val="24"/>
          <w:szCs w:val="24"/>
        </w:rPr>
        <w:t xml:space="preserve"> Single</w:t>
      </w:r>
    </w:p>
    <w:p w:rsidR="007822D2" w:rsidRDefault="007822D2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LightList"/>
        <w:tblW w:w="0" w:type="auto"/>
        <w:tblLook w:val="04A0"/>
      </w:tblPr>
      <w:tblGrid>
        <w:gridCol w:w="3192"/>
        <w:gridCol w:w="3192"/>
        <w:gridCol w:w="3192"/>
      </w:tblGrid>
      <w:tr w:rsidR="007822D2" w:rsidTr="004A5C0E">
        <w:trPr>
          <w:cnfStyle w:val="100000000000"/>
        </w:trPr>
        <w:tc>
          <w:tcPr>
            <w:cnfStyle w:val="001000000000"/>
            <w:tcW w:w="3192" w:type="dxa"/>
          </w:tcPr>
          <w:p w:rsidR="007822D2" w:rsidRDefault="007822D2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ategory </w:t>
            </w:r>
          </w:p>
        </w:tc>
        <w:tc>
          <w:tcPr>
            <w:tcW w:w="3192" w:type="dxa"/>
          </w:tcPr>
          <w:p w:rsidR="007822D2" w:rsidRDefault="007822D2" w:rsidP="004A5C0E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Questions </w:t>
            </w:r>
          </w:p>
        </w:tc>
        <w:tc>
          <w:tcPr>
            <w:tcW w:w="3192" w:type="dxa"/>
          </w:tcPr>
          <w:p w:rsidR="007822D2" w:rsidRDefault="007822D2" w:rsidP="004A5C0E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swers</w:t>
            </w:r>
          </w:p>
        </w:tc>
      </w:tr>
      <w:tr w:rsidR="007822D2" w:rsidTr="004A5C0E">
        <w:trPr>
          <w:cnfStyle w:val="000000100000"/>
        </w:trPr>
        <w:tc>
          <w:tcPr>
            <w:cnfStyle w:val="001000000000"/>
            <w:tcW w:w="3192" w:type="dxa"/>
          </w:tcPr>
          <w:p w:rsidR="007822D2" w:rsidRDefault="007822D2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ealth Habits</w:t>
            </w:r>
          </w:p>
        </w:tc>
        <w:tc>
          <w:tcPr>
            <w:tcW w:w="3192" w:type="dxa"/>
          </w:tcPr>
          <w:p w:rsidR="00804C38" w:rsidRDefault="00804C38" w:rsidP="004A5C0E">
            <w:pPr>
              <w:pStyle w:val="ListParagraph"/>
              <w:numPr>
                <w:ilvl w:val="0"/>
                <w:numId w:val="1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804C38">
              <w:rPr>
                <w:rFonts w:asciiTheme="majorBidi" w:hAnsiTheme="majorBidi" w:cstheme="majorBidi"/>
                <w:sz w:val="24"/>
                <w:szCs w:val="24"/>
              </w:rPr>
              <w:t>Wha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do you do in your free time?</w:t>
            </w:r>
          </w:p>
          <w:p w:rsidR="00804C38" w:rsidRDefault="00804C38" w:rsidP="004A5C0E">
            <w:pPr>
              <w:pStyle w:val="ListParagraph"/>
              <w:numPr>
                <w:ilvl w:val="0"/>
                <w:numId w:val="1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804C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In which type of environment do you like </w:t>
            </w:r>
          </w:p>
          <w:p w:rsidR="007822D2" w:rsidRDefault="00804C38" w:rsidP="004A5C0E">
            <w:pPr>
              <w:spacing w:line="276" w:lineRule="auto"/>
              <w:ind w:left="4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r w:rsidRPr="00804C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804C38"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E2296B">
              <w:rPr>
                <w:rFonts w:asciiTheme="majorBidi" w:hAnsiTheme="majorBidi" w:cstheme="majorBidi"/>
                <w:sz w:val="24"/>
                <w:szCs w:val="24"/>
              </w:rPr>
              <w:t>o live in</w:t>
            </w:r>
            <w:r w:rsidRPr="00804C38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:rsidR="00D813B8" w:rsidRDefault="00D813B8" w:rsidP="004A5C0E">
            <w:pPr>
              <w:spacing w:line="276" w:lineRule="auto"/>
              <w:ind w:left="4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04C38" w:rsidRDefault="00804C38" w:rsidP="004A5C0E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Do you </w:t>
            </w:r>
            <w:r w:rsidR="00E2296B">
              <w:rPr>
                <w:rFonts w:asciiTheme="majorBidi" w:hAnsiTheme="majorBidi" w:cstheme="majorBidi"/>
                <w:sz w:val="24"/>
                <w:szCs w:val="24"/>
              </w:rPr>
              <w:t>prefer exercise or games in free time?</w:t>
            </w:r>
          </w:p>
          <w:p w:rsidR="00804C38" w:rsidRPr="00287453" w:rsidRDefault="00E2296B" w:rsidP="004A5C0E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How many times in a week or month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do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you go for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a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uting?</w:t>
            </w:r>
          </w:p>
        </w:tc>
        <w:tc>
          <w:tcPr>
            <w:tcW w:w="3192" w:type="dxa"/>
          </w:tcPr>
          <w:p w:rsidR="00D813B8" w:rsidRDefault="00E2296B" w:rsidP="004A5C0E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 </w:t>
            </w:r>
            <w:r w:rsidR="00D813B8">
              <w:rPr>
                <w:rFonts w:asciiTheme="majorBidi" w:hAnsiTheme="majorBidi" w:cstheme="majorBidi"/>
                <w:sz w:val="24"/>
                <w:szCs w:val="24"/>
              </w:rPr>
              <w:t>always read a book at night time</w:t>
            </w:r>
          </w:p>
          <w:p w:rsidR="00D813B8" w:rsidRDefault="00D813B8" w:rsidP="004A5C0E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 prefer to keep calm no matter what the situation is and like to live in peaceful environment</w:t>
            </w:r>
          </w:p>
          <w:p w:rsidR="00D813B8" w:rsidRDefault="00D813B8" w:rsidP="004A5C0E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DA70B4">
              <w:rPr>
                <w:rFonts w:asciiTheme="majorBidi" w:hAnsiTheme="majorBidi" w:cstheme="majorBidi"/>
                <w:sz w:val="24"/>
                <w:szCs w:val="24"/>
              </w:rPr>
              <w:t xml:space="preserve"> Both are essential</w:t>
            </w:r>
          </w:p>
          <w:p w:rsidR="00482D61" w:rsidRPr="00482D61" w:rsidRDefault="00482D61" w:rsidP="00482D61">
            <w:p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813B8" w:rsidRPr="00E2296B" w:rsidRDefault="00D813B8" w:rsidP="004A5C0E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 usually go out once in a month</w:t>
            </w:r>
          </w:p>
        </w:tc>
      </w:tr>
      <w:tr w:rsidR="007822D2" w:rsidTr="004A5C0E">
        <w:tc>
          <w:tcPr>
            <w:cnfStyle w:val="001000000000"/>
            <w:tcW w:w="3192" w:type="dxa"/>
          </w:tcPr>
          <w:p w:rsidR="007822D2" w:rsidRDefault="00622852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ants</w:t>
            </w:r>
          </w:p>
        </w:tc>
        <w:tc>
          <w:tcPr>
            <w:tcW w:w="3192" w:type="dxa"/>
          </w:tcPr>
          <w:p w:rsidR="007822D2" w:rsidRDefault="00622852" w:rsidP="00B93B74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What do you think is the metro system is going to develop in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few years?</w:t>
            </w:r>
          </w:p>
          <w:p w:rsidR="004F751C" w:rsidRDefault="004F751C" w:rsidP="004A5C0E">
            <w:pPr>
              <w:pStyle w:val="ListParagraph"/>
              <w:spacing w:line="276" w:lineRule="auto"/>
              <w:ind w:left="402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4F751C" w:rsidRDefault="004F751C" w:rsidP="004A5C0E">
            <w:pPr>
              <w:pStyle w:val="ListParagraph"/>
              <w:spacing w:line="276" w:lineRule="auto"/>
              <w:ind w:left="402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4F751C" w:rsidRDefault="004F751C" w:rsidP="004A5C0E">
            <w:pPr>
              <w:pStyle w:val="ListParagraph"/>
              <w:spacing w:line="276" w:lineRule="auto"/>
              <w:ind w:left="402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622852" w:rsidRDefault="004F751C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at kind of system do you prefer?</w:t>
            </w:r>
          </w:p>
          <w:p w:rsidR="00F0543D" w:rsidRDefault="00F0543D" w:rsidP="004A5C0E">
            <w:p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0543D" w:rsidRDefault="00F0543D" w:rsidP="004A5C0E">
            <w:p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0543D" w:rsidRDefault="00F0543D" w:rsidP="004A5C0E">
            <w:p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0543D" w:rsidRDefault="00F0543D" w:rsidP="004A5C0E">
            <w:p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0543D" w:rsidRPr="00F0543D" w:rsidRDefault="00F0543D" w:rsidP="004A5C0E">
            <w:p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622852" w:rsidRPr="00622852" w:rsidRDefault="004F751C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s it true that all record of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customer is being saved? </w:t>
            </w:r>
            <w:r w:rsidR="0062285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3192" w:type="dxa"/>
          </w:tcPr>
          <w:p w:rsidR="007822D2" w:rsidRDefault="004F751C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 cannot predict anything but to satisfy customer need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yes we will update the system because sometimes we also face issues with the system</w:t>
            </w:r>
          </w:p>
          <w:p w:rsidR="004F751C" w:rsidRDefault="00F0543D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fficient system to prevent waste of time. Sometimes sales and discounts are not updated due to problem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in system so we are working on this to improve our system</w:t>
            </w:r>
          </w:p>
          <w:p w:rsidR="00F0543D" w:rsidRPr="004F751C" w:rsidRDefault="00F0543D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Yes it is saved but  sometimes it is lost because of storage issues </w:t>
            </w:r>
          </w:p>
        </w:tc>
      </w:tr>
      <w:tr w:rsidR="00287453" w:rsidTr="004A5C0E">
        <w:trPr>
          <w:cnfStyle w:val="000000100000"/>
        </w:trPr>
        <w:tc>
          <w:tcPr>
            <w:cnfStyle w:val="001000000000"/>
            <w:tcW w:w="3192" w:type="dxa"/>
          </w:tcPr>
          <w:p w:rsidR="00287453" w:rsidRDefault="00287453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Frustrations </w:t>
            </w:r>
          </w:p>
        </w:tc>
        <w:tc>
          <w:tcPr>
            <w:tcW w:w="3192" w:type="dxa"/>
          </w:tcPr>
          <w:p w:rsidR="00287453" w:rsidRDefault="00287453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ow much time does it take you to monitor and manage the application?</w:t>
            </w:r>
          </w:p>
          <w:p w:rsidR="00287453" w:rsidRDefault="00287453" w:rsidP="004A5C0E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87453" w:rsidRDefault="00287453" w:rsidP="004A5C0E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87453" w:rsidRDefault="00287453" w:rsidP="004A5C0E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87453" w:rsidRPr="00777454" w:rsidRDefault="00287453" w:rsidP="00777454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What difficulties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do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you face while using the system?</w:t>
            </w:r>
          </w:p>
        </w:tc>
        <w:tc>
          <w:tcPr>
            <w:tcW w:w="3192" w:type="dxa"/>
          </w:tcPr>
          <w:p w:rsidR="00287453" w:rsidRDefault="00287453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w that I am use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to of this system so it take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very less time but when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a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internet connection is unstable we have to wait for long time</w:t>
            </w:r>
          </w:p>
          <w:p w:rsidR="00287453" w:rsidRDefault="00287453" w:rsidP="00B93B74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ue to load on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ite its difficult to manage products for example add new products.</w:t>
            </w:r>
          </w:p>
        </w:tc>
      </w:tr>
      <w:tr w:rsidR="002C586C" w:rsidTr="004A5C0E">
        <w:tc>
          <w:tcPr>
            <w:cnfStyle w:val="001000000000"/>
            <w:tcW w:w="3192" w:type="dxa"/>
          </w:tcPr>
          <w:p w:rsidR="002C586C" w:rsidRDefault="002C586C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Brands</w:t>
            </w:r>
          </w:p>
        </w:tc>
        <w:tc>
          <w:tcPr>
            <w:tcW w:w="3192" w:type="dxa"/>
          </w:tcPr>
          <w:p w:rsidR="002C586C" w:rsidRDefault="002C586C" w:rsidP="00B93B74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s there any other online shopping brand you prefer other than in which you are currently working?</w:t>
            </w:r>
          </w:p>
        </w:tc>
        <w:tc>
          <w:tcPr>
            <w:tcW w:w="3192" w:type="dxa"/>
          </w:tcPr>
          <w:p w:rsidR="002C586C" w:rsidRDefault="002C586C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No </w:t>
            </w:r>
          </w:p>
        </w:tc>
      </w:tr>
    </w:tbl>
    <w:p w:rsidR="00844DFB" w:rsidRDefault="00844DFB">
      <w:pPr>
        <w:rPr>
          <w:rFonts w:asciiTheme="majorBidi" w:hAnsiTheme="majorBidi" w:cstheme="majorBidi"/>
          <w:sz w:val="24"/>
          <w:szCs w:val="24"/>
        </w:rPr>
      </w:pPr>
    </w:p>
    <w:p w:rsidR="00844DFB" w:rsidRPr="004A5C0E" w:rsidRDefault="00844DFB" w:rsidP="00844DFB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Questionnaire of Rider</w:t>
      </w:r>
    </w:p>
    <w:p w:rsidR="00844DFB" w:rsidRPr="007822D2" w:rsidRDefault="00844DFB" w:rsidP="00844DFB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Name:</w:t>
      </w:r>
      <w:r>
        <w:rPr>
          <w:rFonts w:asciiTheme="majorBidi" w:hAnsiTheme="majorBidi" w:cstheme="majorBidi"/>
          <w:sz w:val="24"/>
          <w:szCs w:val="24"/>
        </w:rPr>
        <w:t xml:space="preserve"> Zeeshan Haider</w:t>
      </w:r>
    </w:p>
    <w:p w:rsidR="00844DFB" w:rsidRPr="007822D2" w:rsidRDefault="00844DFB" w:rsidP="00844DFB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Age:</w:t>
      </w:r>
      <w:r>
        <w:rPr>
          <w:rFonts w:asciiTheme="majorBidi" w:hAnsiTheme="majorBidi" w:cstheme="majorBidi"/>
          <w:sz w:val="24"/>
          <w:szCs w:val="24"/>
        </w:rPr>
        <w:t xml:space="preserve"> 21</w:t>
      </w:r>
    </w:p>
    <w:p w:rsidR="00844DFB" w:rsidRPr="007822D2" w:rsidRDefault="00844DFB" w:rsidP="00844DFB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Marital Status:</w:t>
      </w:r>
      <w:r>
        <w:rPr>
          <w:rFonts w:asciiTheme="majorBidi" w:hAnsiTheme="majorBidi" w:cstheme="majorBidi"/>
          <w:sz w:val="24"/>
          <w:szCs w:val="24"/>
        </w:rPr>
        <w:t xml:space="preserve"> Single</w:t>
      </w:r>
    </w:p>
    <w:p w:rsidR="00844DFB" w:rsidRDefault="00844DFB" w:rsidP="00844DFB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LightList"/>
        <w:tblW w:w="0" w:type="auto"/>
        <w:tblLook w:val="04A0"/>
      </w:tblPr>
      <w:tblGrid>
        <w:gridCol w:w="3192"/>
        <w:gridCol w:w="3192"/>
        <w:gridCol w:w="3192"/>
      </w:tblGrid>
      <w:tr w:rsidR="00844DFB" w:rsidTr="00291C09">
        <w:trPr>
          <w:cnfStyle w:val="100000000000"/>
        </w:trPr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ategory </w:t>
            </w:r>
          </w:p>
        </w:tc>
        <w:tc>
          <w:tcPr>
            <w:tcW w:w="3192" w:type="dxa"/>
          </w:tcPr>
          <w:p w:rsidR="00844DFB" w:rsidRDefault="00844DFB" w:rsidP="00291C09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Questions </w:t>
            </w:r>
          </w:p>
        </w:tc>
        <w:tc>
          <w:tcPr>
            <w:tcW w:w="3192" w:type="dxa"/>
          </w:tcPr>
          <w:p w:rsidR="00844DFB" w:rsidRDefault="00844DFB" w:rsidP="00291C09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swers</w:t>
            </w:r>
          </w:p>
        </w:tc>
      </w:tr>
      <w:tr w:rsidR="00844DFB" w:rsidTr="00291C09">
        <w:trPr>
          <w:cnfStyle w:val="000000100000"/>
        </w:trPr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ealth Habits</w:t>
            </w:r>
          </w:p>
        </w:tc>
        <w:tc>
          <w:tcPr>
            <w:tcW w:w="3192" w:type="dxa"/>
          </w:tcPr>
          <w:p w:rsidR="00844DFB" w:rsidRDefault="00844DFB" w:rsidP="00291C09">
            <w:pPr>
              <w:pStyle w:val="ListParagraph"/>
              <w:numPr>
                <w:ilvl w:val="0"/>
                <w:numId w:val="1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804C38">
              <w:rPr>
                <w:rFonts w:asciiTheme="majorBidi" w:hAnsiTheme="majorBidi" w:cstheme="majorBidi"/>
                <w:sz w:val="24"/>
                <w:szCs w:val="24"/>
              </w:rPr>
              <w:t>What</w:t>
            </w:r>
            <w:r w:rsidR="00B019BA">
              <w:rPr>
                <w:rFonts w:asciiTheme="majorBidi" w:hAnsiTheme="majorBidi" w:cstheme="majorBidi"/>
                <w:sz w:val="24"/>
                <w:szCs w:val="24"/>
              </w:rPr>
              <w:t xml:space="preserve"> are your hobbi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:rsidR="00B019BA" w:rsidRDefault="00B019BA" w:rsidP="00B019BA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44DFB" w:rsidRPr="00B019BA" w:rsidRDefault="00B019BA" w:rsidP="00B019BA">
            <w:pPr>
              <w:pStyle w:val="ListParagraph"/>
              <w:numPr>
                <w:ilvl w:val="0"/>
                <w:numId w:val="1"/>
              </w:num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B019BA">
              <w:rPr>
                <w:rFonts w:asciiTheme="majorBidi" w:hAnsiTheme="majorBidi" w:cstheme="majorBidi"/>
                <w:sz w:val="24"/>
                <w:szCs w:val="24"/>
              </w:rPr>
              <w:t xml:space="preserve">Which books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do </w:t>
            </w:r>
            <w:r w:rsidRPr="00B019BA">
              <w:rPr>
                <w:rFonts w:asciiTheme="majorBidi" w:hAnsiTheme="majorBidi" w:cstheme="majorBidi"/>
                <w:sz w:val="24"/>
                <w:szCs w:val="24"/>
              </w:rPr>
              <w:t>you like most to read?</w:t>
            </w:r>
          </w:p>
          <w:p w:rsidR="00844DFB" w:rsidRDefault="00B019BA" w:rsidP="00B93B74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re you conscious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your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health?</w:t>
            </w:r>
          </w:p>
          <w:p w:rsidR="00844DFB" w:rsidRPr="00B019BA" w:rsidRDefault="00B019BA" w:rsidP="00B93B74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ccording to your opinion </w:t>
            </w:r>
            <w:r w:rsidR="00D94819">
              <w:rPr>
                <w:rFonts w:asciiTheme="majorBidi" w:hAnsiTheme="majorBidi" w:cstheme="majorBidi"/>
                <w:sz w:val="24"/>
                <w:szCs w:val="24"/>
              </w:rPr>
              <w:t>i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orning walk healthy?</w:t>
            </w:r>
          </w:p>
        </w:tc>
        <w:tc>
          <w:tcPr>
            <w:tcW w:w="3192" w:type="dxa"/>
          </w:tcPr>
          <w:p w:rsidR="00616DB5" w:rsidRDefault="00844DFB" w:rsidP="00291C09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 </w:t>
            </w:r>
            <w:r w:rsidR="00616DB5">
              <w:rPr>
                <w:rFonts w:asciiTheme="majorBidi" w:hAnsiTheme="majorBidi" w:cstheme="majorBidi"/>
                <w:sz w:val="24"/>
                <w:szCs w:val="24"/>
              </w:rPr>
              <w:t>mostly use mobile phone</w:t>
            </w:r>
          </w:p>
          <w:p w:rsidR="00844DFB" w:rsidRDefault="00B019BA" w:rsidP="00616DB5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my free time</w:t>
            </w:r>
            <w:r w:rsidR="00616DB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:rsidR="00844DFB" w:rsidRDefault="00B019BA" w:rsidP="00291C09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 prefer to read Islamic History Book</w:t>
            </w:r>
          </w:p>
          <w:p w:rsidR="00844DFB" w:rsidRPr="00DA70B4" w:rsidRDefault="00B019BA" w:rsidP="00291C09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Yes, I prefer to do exercise regularly</w:t>
            </w:r>
          </w:p>
          <w:p w:rsidR="00844DFB" w:rsidRPr="00E2296B" w:rsidRDefault="00B019BA" w:rsidP="00B93B74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Yes</w:t>
            </w:r>
          </w:p>
        </w:tc>
      </w:tr>
      <w:tr w:rsidR="00844DFB" w:rsidTr="00B21E91">
        <w:trPr>
          <w:trHeight w:val="2230"/>
        </w:trPr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ants</w:t>
            </w:r>
          </w:p>
        </w:tc>
        <w:tc>
          <w:tcPr>
            <w:tcW w:w="3192" w:type="dxa"/>
          </w:tcPr>
          <w:p w:rsidR="00844DFB" w:rsidRDefault="00844DFB" w:rsidP="00B93B74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What </w:t>
            </w:r>
            <w:r w:rsidR="00B73F96">
              <w:rPr>
                <w:rFonts w:asciiTheme="majorBidi" w:hAnsiTheme="majorBidi" w:cstheme="majorBidi"/>
                <w:sz w:val="24"/>
                <w:szCs w:val="24"/>
              </w:rPr>
              <w:t xml:space="preserve">do you think is the food </w:t>
            </w:r>
            <w:r w:rsidR="00D94819">
              <w:rPr>
                <w:rFonts w:asciiTheme="majorBidi" w:hAnsiTheme="majorBidi" w:cstheme="majorBidi"/>
                <w:sz w:val="24"/>
                <w:szCs w:val="24"/>
              </w:rPr>
              <w:t>Panda i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going to develop in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few years?</w:t>
            </w:r>
          </w:p>
          <w:p w:rsidR="00B73F96" w:rsidRDefault="00B73F96" w:rsidP="00B73F96">
            <w:p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44DFB" w:rsidRPr="00DD6086" w:rsidRDefault="00B73F96" w:rsidP="00DD6086">
            <w:pPr>
              <w:pStyle w:val="ListParagraph"/>
              <w:numPr>
                <w:ilvl w:val="0"/>
                <w:numId w:val="3"/>
              </w:num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f you were given a chance to update this app then what features you will introduce in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pp?</w:t>
            </w:r>
          </w:p>
        </w:tc>
        <w:tc>
          <w:tcPr>
            <w:tcW w:w="3192" w:type="dxa"/>
          </w:tcPr>
          <w:p w:rsidR="00844DFB" w:rsidRDefault="00D94819" w:rsidP="00B93B74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Yes,</w:t>
            </w:r>
            <w:r w:rsidR="00B73F96">
              <w:rPr>
                <w:rFonts w:asciiTheme="majorBidi" w:hAnsiTheme="majorBidi" w:cstheme="majorBidi"/>
                <w:sz w:val="24"/>
                <w:szCs w:val="24"/>
              </w:rPr>
              <w:t xml:space="preserve"> I think so because recently Panda mart is added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>to</w:t>
            </w:r>
            <w:r w:rsidR="00B73F96">
              <w:rPr>
                <w:rFonts w:asciiTheme="majorBidi" w:hAnsiTheme="majorBidi" w:cstheme="majorBidi"/>
                <w:sz w:val="24"/>
                <w:szCs w:val="24"/>
              </w:rPr>
              <w:t xml:space="preserve"> it. So definitely it will be improve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in future</w:t>
            </w:r>
          </w:p>
          <w:p w:rsidR="00B73F96" w:rsidRPr="00B73F96" w:rsidRDefault="00B73F96" w:rsidP="00B73F96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 will work on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map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an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lso try to add language versions in app</w:t>
            </w:r>
          </w:p>
        </w:tc>
      </w:tr>
      <w:tr w:rsidR="00844DFB" w:rsidTr="00291C09">
        <w:trPr>
          <w:cnfStyle w:val="000000100000"/>
        </w:trPr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Frustrations </w:t>
            </w:r>
          </w:p>
        </w:tc>
        <w:tc>
          <w:tcPr>
            <w:tcW w:w="3192" w:type="dxa"/>
          </w:tcPr>
          <w:p w:rsidR="00844DFB" w:rsidRPr="00D94819" w:rsidRDefault="00D94819" w:rsidP="00D94819">
            <w:pPr>
              <w:pStyle w:val="ListParagraph"/>
              <w:numPr>
                <w:ilvl w:val="0"/>
                <w:numId w:val="6"/>
              </w:num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D94819">
              <w:rPr>
                <w:rFonts w:asciiTheme="majorBidi" w:hAnsiTheme="majorBidi" w:cstheme="majorBidi"/>
                <w:sz w:val="24"/>
                <w:szCs w:val="24"/>
              </w:rPr>
              <w:t xml:space="preserve">Are you satisfied with the </w:t>
            </w:r>
            <w:r w:rsidRPr="00D94819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efficiency of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Pr="00D94819">
              <w:rPr>
                <w:rFonts w:asciiTheme="majorBidi" w:hAnsiTheme="majorBidi" w:cstheme="majorBidi"/>
                <w:sz w:val="24"/>
                <w:szCs w:val="24"/>
              </w:rPr>
              <w:t>app?</w:t>
            </w:r>
          </w:p>
          <w:p w:rsidR="00D94819" w:rsidRDefault="00D94819" w:rsidP="00D94819">
            <w:pPr>
              <w:pStyle w:val="ListParagraph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44DFB" w:rsidRPr="00D94819" w:rsidRDefault="00844DFB" w:rsidP="00D94819">
            <w:pPr>
              <w:pStyle w:val="ListParagraph"/>
              <w:numPr>
                <w:ilvl w:val="0"/>
                <w:numId w:val="6"/>
              </w:num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D94819">
              <w:rPr>
                <w:rFonts w:asciiTheme="majorBidi" w:hAnsiTheme="majorBidi" w:cstheme="majorBidi"/>
                <w:sz w:val="24"/>
                <w:szCs w:val="24"/>
              </w:rPr>
              <w:t xml:space="preserve">What difficulties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do </w:t>
            </w:r>
            <w:r w:rsidRPr="00D94819">
              <w:rPr>
                <w:rFonts w:asciiTheme="majorBidi" w:hAnsiTheme="majorBidi" w:cstheme="majorBidi"/>
                <w:sz w:val="24"/>
                <w:szCs w:val="24"/>
              </w:rPr>
              <w:t>you face while using the system?</w:t>
            </w:r>
          </w:p>
          <w:p w:rsidR="00844DFB" w:rsidRDefault="00844DFB" w:rsidP="00291C09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:rsidR="00D94819" w:rsidRDefault="00D94819" w:rsidP="00D94819">
            <w:pPr>
              <w:pStyle w:val="ListParagraph"/>
              <w:numPr>
                <w:ilvl w:val="0"/>
                <w:numId w:val="6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No,50% I am satisfie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with the efficiency of app</w:t>
            </w:r>
          </w:p>
          <w:p w:rsidR="005E2329" w:rsidRPr="00D94819" w:rsidRDefault="005E2329" w:rsidP="005E2329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44DFB" w:rsidRDefault="003B1D35" w:rsidP="003B1D35">
            <w:pPr>
              <w:pStyle w:val="ListParagraph"/>
              <w:numPr>
                <w:ilvl w:val="0"/>
                <w:numId w:val="6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ile using the system, I face</w:t>
            </w:r>
            <w:r w:rsidR="00B73F96">
              <w:rPr>
                <w:rFonts w:asciiTheme="majorBidi" w:hAnsiTheme="majorBidi" w:cstheme="majorBidi"/>
                <w:sz w:val="24"/>
                <w:szCs w:val="24"/>
              </w:rPr>
              <w:t xml:space="preserve"> problem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="00B73F96">
              <w:rPr>
                <w:rFonts w:asciiTheme="majorBidi" w:hAnsiTheme="majorBidi" w:cstheme="majorBidi"/>
                <w:sz w:val="24"/>
                <w:szCs w:val="24"/>
              </w:rPr>
              <w:t xml:space="preserve"> in finding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B73F96">
              <w:rPr>
                <w:rFonts w:asciiTheme="majorBidi" w:hAnsiTheme="majorBidi" w:cstheme="majorBidi"/>
                <w:sz w:val="24"/>
                <w:szCs w:val="24"/>
              </w:rPr>
              <w:t xml:space="preserve">location of customer and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also system is too slow so its difficult to take customers order.</w:t>
            </w:r>
          </w:p>
        </w:tc>
      </w:tr>
      <w:tr w:rsidR="00844DFB" w:rsidTr="00291C09"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Brands</w:t>
            </w:r>
          </w:p>
        </w:tc>
        <w:tc>
          <w:tcPr>
            <w:tcW w:w="3192" w:type="dxa"/>
          </w:tcPr>
          <w:p w:rsidR="00844DFB" w:rsidRDefault="00844DFB" w:rsidP="00B93B74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s there any other online shopping brand you prefer other than in which you are currently working?</w:t>
            </w:r>
          </w:p>
        </w:tc>
        <w:tc>
          <w:tcPr>
            <w:tcW w:w="3192" w:type="dxa"/>
          </w:tcPr>
          <w:p w:rsidR="00844DFB" w:rsidRDefault="00B21E91" w:rsidP="00291C09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Grocer App</w:t>
            </w:r>
          </w:p>
        </w:tc>
      </w:tr>
    </w:tbl>
    <w:p w:rsidR="007822D2" w:rsidRDefault="007822D2" w:rsidP="00844DFB">
      <w:pPr>
        <w:tabs>
          <w:tab w:val="left" w:pos="8445"/>
        </w:tabs>
        <w:rPr>
          <w:rFonts w:asciiTheme="majorBidi" w:hAnsiTheme="majorBidi" w:cstheme="majorBidi"/>
          <w:sz w:val="24"/>
          <w:szCs w:val="24"/>
        </w:rPr>
      </w:pPr>
    </w:p>
    <w:p w:rsidR="00844DFB" w:rsidRPr="004A5C0E" w:rsidRDefault="00B21E91" w:rsidP="00844DFB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Questionnaire of  Charted Accountant</w:t>
      </w:r>
    </w:p>
    <w:p w:rsidR="00844DFB" w:rsidRPr="007822D2" w:rsidRDefault="00844DFB" w:rsidP="00844DFB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Name:</w:t>
      </w:r>
      <w:r w:rsidR="00B21E91">
        <w:rPr>
          <w:rFonts w:asciiTheme="majorBidi" w:hAnsiTheme="majorBidi" w:cstheme="majorBidi"/>
          <w:sz w:val="24"/>
          <w:szCs w:val="24"/>
        </w:rPr>
        <w:t xml:space="preserve"> Maniha Shahid</w:t>
      </w:r>
    </w:p>
    <w:p w:rsidR="00844DFB" w:rsidRPr="007822D2" w:rsidRDefault="00844DFB" w:rsidP="00844DFB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Age:</w:t>
      </w:r>
      <w:r w:rsidR="00B21E91">
        <w:rPr>
          <w:rFonts w:asciiTheme="majorBidi" w:hAnsiTheme="majorBidi" w:cstheme="majorBidi"/>
          <w:sz w:val="24"/>
          <w:szCs w:val="24"/>
        </w:rPr>
        <w:t xml:space="preserve"> 23</w:t>
      </w:r>
    </w:p>
    <w:p w:rsidR="00844DFB" w:rsidRPr="007822D2" w:rsidRDefault="00844DFB" w:rsidP="00844DFB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Marital Status:</w:t>
      </w:r>
      <w:r>
        <w:rPr>
          <w:rFonts w:asciiTheme="majorBidi" w:hAnsiTheme="majorBidi" w:cstheme="majorBidi"/>
          <w:sz w:val="24"/>
          <w:szCs w:val="24"/>
        </w:rPr>
        <w:t xml:space="preserve"> Single</w:t>
      </w:r>
    </w:p>
    <w:p w:rsidR="00844DFB" w:rsidRDefault="00844DFB" w:rsidP="00844DFB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LightList"/>
        <w:tblW w:w="0" w:type="auto"/>
        <w:tblLook w:val="04A0"/>
      </w:tblPr>
      <w:tblGrid>
        <w:gridCol w:w="3192"/>
        <w:gridCol w:w="3192"/>
        <w:gridCol w:w="3192"/>
      </w:tblGrid>
      <w:tr w:rsidR="00844DFB" w:rsidTr="00291C09">
        <w:trPr>
          <w:cnfStyle w:val="100000000000"/>
        </w:trPr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ategory </w:t>
            </w:r>
          </w:p>
        </w:tc>
        <w:tc>
          <w:tcPr>
            <w:tcW w:w="3192" w:type="dxa"/>
          </w:tcPr>
          <w:p w:rsidR="00844DFB" w:rsidRDefault="00844DFB" w:rsidP="00291C09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Questions </w:t>
            </w:r>
          </w:p>
        </w:tc>
        <w:tc>
          <w:tcPr>
            <w:tcW w:w="3192" w:type="dxa"/>
          </w:tcPr>
          <w:p w:rsidR="00844DFB" w:rsidRDefault="00844DFB" w:rsidP="00291C09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swers</w:t>
            </w:r>
          </w:p>
        </w:tc>
      </w:tr>
      <w:tr w:rsidR="00844DFB" w:rsidTr="00291C09">
        <w:trPr>
          <w:cnfStyle w:val="000000100000"/>
        </w:trPr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ealth Habits</w:t>
            </w:r>
          </w:p>
        </w:tc>
        <w:tc>
          <w:tcPr>
            <w:tcW w:w="3192" w:type="dxa"/>
          </w:tcPr>
          <w:p w:rsidR="00D94819" w:rsidRDefault="00D94819" w:rsidP="00D94819">
            <w:pPr>
              <w:pStyle w:val="ListParagraph"/>
              <w:numPr>
                <w:ilvl w:val="0"/>
                <w:numId w:val="1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804C38">
              <w:rPr>
                <w:rFonts w:asciiTheme="majorBidi" w:hAnsiTheme="majorBidi" w:cstheme="majorBidi"/>
                <w:sz w:val="24"/>
                <w:szCs w:val="24"/>
              </w:rPr>
              <w:t>Wha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are your hobbies?</w:t>
            </w:r>
          </w:p>
          <w:p w:rsidR="00D94819" w:rsidRPr="00D94819" w:rsidRDefault="00D94819" w:rsidP="00D94819">
            <w:p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94819" w:rsidRPr="00D94819" w:rsidRDefault="00D94819" w:rsidP="00D94819">
            <w:pPr>
              <w:pStyle w:val="ListParagraph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94819" w:rsidRPr="00B019BA" w:rsidRDefault="00D94819" w:rsidP="00D94819">
            <w:pPr>
              <w:pStyle w:val="ListParagraph"/>
              <w:numPr>
                <w:ilvl w:val="0"/>
                <w:numId w:val="1"/>
              </w:num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B019BA">
              <w:rPr>
                <w:rFonts w:asciiTheme="majorBidi" w:hAnsiTheme="majorBidi" w:cstheme="majorBidi"/>
                <w:sz w:val="24"/>
                <w:szCs w:val="24"/>
              </w:rPr>
              <w:t xml:space="preserve">Which books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do </w:t>
            </w:r>
            <w:r w:rsidRPr="00B019BA">
              <w:rPr>
                <w:rFonts w:asciiTheme="majorBidi" w:hAnsiTheme="majorBidi" w:cstheme="majorBidi"/>
                <w:sz w:val="24"/>
                <w:szCs w:val="24"/>
              </w:rPr>
              <w:t>you like most to read?</w:t>
            </w:r>
          </w:p>
          <w:p w:rsidR="00D94819" w:rsidRDefault="00D94819" w:rsidP="00D94819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94819" w:rsidRDefault="00D94819" w:rsidP="00B93B74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re you conscious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>of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health and skin care?</w:t>
            </w:r>
          </w:p>
          <w:p w:rsidR="00844DFB" w:rsidRDefault="00D94819" w:rsidP="00B93B74">
            <w:pPr>
              <w:pStyle w:val="ListParagraph"/>
              <w:numPr>
                <w:ilvl w:val="0"/>
                <w:numId w:val="2"/>
              </w:numPr>
              <w:jc w:val="both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ccording to your opinion is reading books is good for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ind and soul?</w:t>
            </w:r>
          </w:p>
          <w:p w:rsidR="00D94819" w:rsidRPr="00D94819" w:rsidRDefault="00D94819" w:rsidP="00D94819">
            <w:pPr>
              <w:jc w:val="both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94819" w:rsidRPr="00FF643B" w:rsidRDefault="00D94819" w:rsidP="00B93B74">
            <w:pPr>
              <w:pStyle w:val="ListParagraph"/>
              <w:numPr>
                <w:ilvl w:val="0"/>
                <w:numId w:val="2"/>
              </w:numPr>
              <w:jc w:val="both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Which book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do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you want to recommend teenage students?</w:t>
            </w:r>
          </w:p>
        </w:tc>
        <w:tc>
          <w:tcPr>
            <w:tcW w:w="3192" w:type="dxa"/>
          </w:tcPr>
          <w:p w:rsidR="00844DFB" w:rsidRDefault="00844DFB" w:rsidP="00291C09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 </w:t>
            </w:r>
            <w:r w:rsidR="00B21E91">
              <w:rPr>
                <w:rFonts w:asciiTheme="majorBidi" w:hAnsiTheme="majorBidi" w:cstheme="majorBidi"/>
                <w:sz w:val="24"/>
                <w:szCs w:val="24"/>
              </w:rPr>
              <w:t xml:space="preserve">always try to sleep </w:t>
            </w:r>
            <w:r w:rsidR="00D94819">
              <w:rPr>
                <w:rFonts w:asciiTheme="majorBidi" w:hAnsiTheme="majorBidi" w:cstheme="majorBidi"/>
                <w:sz w:val="24"/>
                <w:szCs w:val="24"/>
              </w:rPr>
              <w:t>because my routine is too tough</w:t>
            </w:r>
          </w:p>
          <w:p w:rsidR="00D94819" w:rsidRDefault="00D94819" w:rsidP="00D94819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I prefer to read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newspaper</w:t>
            </w:r>
          </w:p>
          <w:p w:rsidR="00844DFB" w:rsidRDefault="00844DFB" w:rsidP="00D94819">
            <w:p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94819" w:rsidRPr="00D94819" w:rsidRDefault="00D94819" w:rsidP="00D94819">
            <w:pPr>
              <w:pStyle w:val="ListParagraph"/>
              <w:numPr>
                <w:ilvl w:val="0"/>
                <w:numId w:val="2"/>
              </w:num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D94819">
              <w:rPr>
                <w:rFonts w:asciiTheme="majorBidi" w:hAnsiTheme="majorBidi" w:cstheme="majorBidi"/>
                <w:sz w:val="24"/>
                <w:szCs w:val="24"/>
              </w:rPr>
              <w:t>Yes, too much</w:t>
            </w:r>
          </w:p>
          <w:p w:rsidR="00FF643B" w:rsidRPr="00FF643B" w:rsidRDefault="00FF643B" w:rsidP="00FF643B">
            <w:pPr>
              <w:ind w:left="4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44DFB" w:rsidRDefault="00D94819" w:rsidP="00B93B74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Yes, good books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>ar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very essential for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ind and soul</w:t>
            </w:r>
          </w:p>
          <w:p w:rsidR="003D1DEB" w:rsidRDefault="003D1DEB" w:rsidP="003D1DEB">
            <w:pPr>
              <w:pStyle w:val="ListParagraph"/>
              <w:numPr>
                <w:ilvl w:val="0"/>
                <w:numId w:val="2"/>
              </w:numPr>
              <w:shd w:val="clear" w:color="auto" w:fill="FFFFFF"/>
              <w:spacing w:after="60"/>
              <w:cnfStyle w:val="000000100000"/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</w:rPr>
            </w:pPr>
            <w:r w:rsidRPr="003D1DEB">
              <w:rPr>
                <w:rFonts w:asciiTheme="majorBidi" w:hAnsiTheme="majorBidi" w:cstheme="majorBidi"/>
                <w:sz w:val="24"/>
                <w:szCs w:val="24"/>
              </w:rPr>
              <w:t xml:space="preserve">The books that I like the most are </w:t>
            </w:r>
            <w:r w:rsidRPr="003D1DEB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</w:rPr>
              <w:t>Quran: A Reformist Translation</w:t>
            </w:r>
            <w:r>
              <w:rPr>
                <w:rFonts w:ascii="Arial" w:eastAsia="Times New Roman" w:hAnsi="Arial" w:cs="Arial"/>
                <w:color w:val="202124"/>
                <w:sz w:val="24"/>
                <w:szCs w:val="24"/>
              </w:rPr>
              <w:t xml:space="preserve"> </w:t>
            </w:r>
            <w:r w:rsidRPr="003D1DEB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</w:rPr>
              <w:t>and</w:t>
            </w:r>
          </w:p>
          <w:p w:rsidR="00C47CB8" w:rsidRDefault="00C47CB8" w:rsidP="00C47CB8">
            <w:pPr>
              <w:cnfStyle w:val="000000100000"/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</w:rPr>
              <w:t xml:space="preserve">       The War Within Our </w:t>
            </w:r>
          </w:p>
          <w:p w:rsidR="00D94819" w:rsidRPr="00C47CB8" w:rsidRDefault="00C47CB8" w:rsidP="00C47CB8">
            <w:pPr>
              <w:cnfStyle w:val="000000100000"/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</w:rPr>
              <w:t xml:space="preserve">       </w:t>
            </w:r>
            <w:r w:rsidR="003D1DEB">
              <w:rPr>
                <w:rFonts w:ascii="Times New Roman" w:eastAsia="Times New Roman" w:hAnsi="Times New Roman" w:cs="Times New Roman"/>
                <w:color w:val="202124"/>
                <w:sz w:val="24"/>
                <w:szCs w:val="24"/>
              </w:rPr>
              <w:t>Hearts</w:t>
            </w:r>
          </w:p>
        </w:tc>
      </w:tr>
      <w:tr w:rsidR="00844DFB" w:rsidTr="00291C09"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ants</w:t>
            </w:r>
          </w:p>
        </w:tc>
        <w:tc>
          <w:tcPr>
            <w:tcW w:w="3192" w:type="dxa"/>
          </w:tcPr>
          <w:p w:rsidR="00FF643B" w:rsidRDefault="00844DFB" w:rsidP="00B93B74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What </w:t>
            </w:r>
            <w:r w:rsidR="003D1DEB">
              <w:rPr>
                <w:rFonts w:asciiTheme="majorBidi" w:hAnsiTheme="majorBidi" w:cstheme="majorBidi"/>
                <w:sz w:val="24"/>
                <w:szCs w:val="24"/>
              </w:rPr>
              <w:t xml:space="preserve">do you think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>are</w:t>
            </w:r>
            <w:r w:rsidR="003D1DEB">
              <w:rPr>
                <w:rFonts w:asciiTheme="majorBidi" w:hAnsiTheme="majorBidi" w:cstheme="majorBidi"/>
                <w:sz w:val="24"/>
                <w:szCs w:val="24"/>
              </w:rPr>
              <w:t xml:space="preserve"> the </w:t>
            </w:r>
            <w:r w:rsidR="003D1DE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apps that delivered food and grocery will update in 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3D1DEB">
              <w:rPr>
                <w:rFonts w:asciiTheme="majorBidi" w:hAnsiTheme="majorBidi" w:cstheme="majorBidi"/>
                <w:sz w:val="24"/>
                <w:szCs w:val="24"/>
              </w:rPr>
              <w:t>futur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:rsidR="00FF643B" w:rsidRPr="00FF643B" w:rsidRDefault="00FF643B" w:rsidP="00FF643B">
            <w:pPr>
              <w:pStyle w:val="ListParagraph"/>
              <w:spacing w:line="276" w:lineRule="auto"/>
              <w:ind w:left="402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44DFB" w:rsidRPr="003D1DEB" w:rsidRDefault="00FD7A13" w:rsidP="003D1DEB">
            <w:pPr>
              <w:pStyle w:val="ListParagraph"/>
              <w:numPr>
                <w:ilvl w:val="0"/>
                <w:numId w:val="3"/>
              </w:num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at kind of system do you prefer</w:t>
            </w:r>
            <w:r w:rsidR="003D1DEB" w:rsidRPr="003D1DEB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:rsidR="00844DFB" w:rsidRDefault="00844DFB" w:rsidP="00291C09">
            <w:p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44DFB" w:rsidRDefault="00844DFB" w:rsidP="00291C09">
            <w:p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44DFB" w:rsidRDefault="00844DFB" w:rsidP="00291C09">
            <w:p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44DFB" w:rsidRPr="003D1DEB" w:rsidRDefault="00844DFB" w:rsidP="003D1DEB">
            <w:p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:rsidR="00FF643B" w:rsidRDefault="003D1DEB" w:rsidP="00B93B74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Yes, because we are in 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era of technology.So definitely these apps will be update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in future </w:t>
            </w:r>
          </w:p>
          <w:p w:rsidR="00FF643B" w:rsidRDefault="00FF643B" w:rsidP="00FF643B">
            <w:p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844DFB" w:rsidRPr="003D1DEB" w:rsidRDefault="00B93B74" w:rsidP="003D1DEB">
            <w:pPr>
              <w:pStyle w:val="ListParagraph"/>
              <w:numPr>
                <w:ilvl w:val="0"/>
                <w:numId w:val="3"/>
              </w:num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 e</w:t>
            </w:r>
            <w:r w:rsidR="00FF643B" w:rsidRPr="003D1DEB">
              <w:rPr>
                <w:rFonts w:asciiTheme="majorBidi" w:hAnsiTheme="majorBidi" w:cstheme="majorBidi"/>
                <w:sz w:val="24"/>
                <w:szCs w:val="24"/>
              </w:rPr>
              <w:t>ffective system to avoid wasting time. Because sales and discounts are not always updated owing to system issues, we are attempting to enhance our system</w:t>
            </w:r>
          </w:p>
        </w:tc>
      </w:tr>
      <w:tr w:rsidR="00844DFB" w:rsidTr="00291C09">
        <w:trPr>
          <w:cnfStyle w:val="000000100000"/>
        </w:trPr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Frustrations </w:t>
            </w:r>
          </w:p>
        </w:tc>
        <w:tc>
          <w:tcPr>
            <w:tcW w:w="3192" w:type="dxa"/>
          </w:tcPr>
          <w:p w:rsidR="00844DFB" w:rsidRDefault="00BD274D" w:rsidP="00BD274D">
            <w:pPr>
              <w:pStyle w:val="ListParagraph"/>
              <w:numPr>
                <w:ilvl w:val="0"/>
                <w:numId w:val="3"/>
              </w:num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BD274D">
              <w:rPr>
                <w:rFonts w:asciiTheme="majorBidi" w:hAnsiTheme="majorBidi" w:cstheme="majorBidi"/>
                <w:sz w:val="24"/>
                <w:szCs w:val="24"/>
              </w:rPr>
              <w:t>What problems have you encountered when using the system?</w:t>
            </w:r>
          </w:p>
        </w:tc>
        <w:tc>
          <w:tcPr>
            <w:tcW w:w="3192" w:type="dxa"/>
          </w:tcPr>
          <w:p w:rsidR="00844DFB" w:rsidRPr="00BD274D" w:rsidRDefault="00BD274D" w:rsidP="00B93B74">
            <w:pPr>
              <w:pStyle w:val="ListParagraph"/>
              <w:numPr>
                <w:ilvl w:val="0"/>
                <w:numId w:val="3"/>
              </w:num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problems</w:t>
            </w:r>
            <w:r w:rsidR="00FF643B" w:rsidRPr="00BD274D">
              <w:rPr>
                <w:rFonts w:asciiTheme="majorBidi" w:hAnsiTheme="majorBidi" w:cstheme="majorBidi"/>
                <w:sz w:val="24"/>
                <w:szCs w:val="24"/>
              </w:rPr>
              <w:t xml:space="preserve"> that I faced while using the syste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are</w:t>
            </w:r>
            <w:r w:rsidR="00B93B74">
              <w:rPr>
                <w:rFonts w:asciiTheme="majorBidi" w:hAnsiTheme="majorBidi" w:cstheme="majorBidi"/>
                <w:sz w:val="24"/>
                <w:szCs w:val="24"/>
              </w:rPr>
              <w:t xml:space="preserve"> place order 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and </w:t>
            </w:r>
            <w:r w:rsidR="00FF643B" w:rsidRPr="00BD274D">
              <w:rPr>
                <w:rFonts w:asciiTheme="majorBidi" w:hAnsiTheme="majorBidi" w:cstheme="majorBidi"/>
                <w:sz w:val="24"/>
                <w:szCs w:val="24"/>
              </w:rPr>
              <w:t>late deliveries</w:t>
            </w:r>
          </w:p>
        </w:tc>
      </w:tr>
      <w:tr w:rsidR="00844DFB" w:rsidTr="00291C09">
        <w:tc>
          <w:tcPr>
            <w:cnfStyle w:val="001000000000"/>
            <w:tcW w:w="3192" w:type="dxa"/>
          </w:tcPr>
          <w:p w:rsidR="00844DFB" w:rsidRDefault="00844DFB" w:rsidP="00291C09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rands</w:t>
            </w:r>
          </w:p>
        </w:tc>
        <w:tc>
          <w:tcPr>
            <w:tcW w:w="3192" w:type="dxa"/>
          </w:tcPr>
          <w:p w:rsidR="00844DFB" w:rsidRDefault="00844DFB" w:rsidP="00B93B74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s there any other online shopping brand you prefer other than in which you are currently working?</w:t>
            </w:r>
          </w:p>
        </w:tc>
        <w:tc>
          <w:tcPr>
            <w:tcW w:w="3192" w:type="dxa"/>
          </w:tcPr>
          <w:p w:rsidR="00844DFB" w:rsidRDefault="00FF643B" w:rsidP="00291C09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irlift and Panda Mart.</w:t>
            </w:r>
          </w:p>
        </w:tc>
      </w:tr>
    </w:tbl>
    <w:p w:rsidR="00844DFB" w:rsidRPr="00844DFB" w:rsidRDefault="00844DFB" w:rsidP="00844DFB">
      <w:pPr>
        <w:tabs>
          <w:tab w:val="left" w:pos="8445"/>
        </w:tabs>
        <w:rPr>
          <w:rFonts w:asciiTheme="majorBidi" w:hAnsiTheme="majorBidi" w:cstheme="majorBidi"/>
          <w:sz w:val="24"/>
          <w:szCs w:val="24"/>
        </w:rPr>
      </w:pPr>
    </w:p>
    <w:sectPr w:rsidR="00844DFB" w:rsidRPr="00844DFB" w:rsidSect="00B00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3216A"/>
    <w:multiLevelType w:val="hybridMultilevel"/>
    <w:tmpl w:val="65284546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1">
    <w:nsid w:val="18CC0010"/>
    <w:multiLevelType w:val="hybridMultilevel"/>
    <w:tmpl w:val="F7D8ADB2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2">
    <w:nsid w:val="3B835B6A"/>
    <w:multiLevelType w:val="multilevel"/>
    <w:tmpl w:val="6B226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F2A1C58"/>
    <w:multiLevelType w:val="hybridMultilevel"/>
    <w:tmpl w:val="FCE69D16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4">
    <w:nsid w:val="62D7199D"/>
    <w:multiLevelType w:val="hybridMultilevel"/>
    <w:tmpl w:val="F8F2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E755F49"/>
    <w:multiLevelType w:val="hybridMultilevel"/>
    <w:tmpl w:val="75F8374E"/>
    <w:lvl w:ilvl="0" w:tplc="04090001">
      <w:start w:val="1"/>
      <w:numFmt w:val="bullet"/>
      <w:lvlText w:val=""/>
      <w:lvlJc w:val="left"/>
      <w:pPr>
        <w:ind w:left="11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2" w:hanging="360"/>
      </w:pPr>
      <w:rPr>
        <w:rFonts w:ascii="Wingdings" w:hAnsi="Wingdings" w:hint="default"/>
      </w:rPr>
    </w:lvl>
  </w:abstractNum>
  <w:abstractNum w:abstractNumId="6">
    <w:nsid w:val="74D8502D"/>
    <w:multiLevelType w:val="hybridMultilevel"/>
    <w:tmpl w:val="9390760A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tDSxMDQyMzC2NDYxMTBW0lEKTi0uzszPAykwrgUAPPromSwAAAA="/>
  </w:docVars>
  <w:rsids>
    <w:rsidRoot w:val="007822D2"/>
    <w:rsid w:val="000F7D5C"/>
    <w:rsid w:val="001D2802"/>
    <w:rsid w:val="001D34A3"/>
    <w:rsid w:val="001D5153"/>
    <w:rsid w:val="00287453"/>
    <w:rsid w:val="002C586C"/>
    <w:rsid w:val="003B1D35"/>
    <w:rsid w:val="003D1DEB"/>
    <w:rsid w:val="00482D61"/>
    <w:rsid w:val="004A5C0E"/>
    <w:rsid w:val="004F751C"/>
    <w:rsid w:val="005979BB"/>
    <w:rsid w:val="005D4A6F"/>
    <w:rsid w:val="005E2329"/>
    <w:rsid w:val="00616DB5"/>
    <w:rsid w:val="00622852"/>
    <w:rsid w:val="00777454"/>
    <w:rsid w:val="007822D2"/>
    <w:rsid w:val="00804C38"/>
    <w:rsid w:val="00844DFB"/>
    <w:rsid w:val="00B002FF"/>
    <w:rsid w:val="00B00B0B"/>
    <w:rsid w:val="00B019BA"/>
    <w:rsid w:val="00B21E91"/>
    <w:rsid w:val="00B73F96"/>
    <w:rsid w:val="00B93B74"/>
    <w:rsid w:val="00BD274D"/>
    <w:rsid w:val="00C1736F"/>
    <w:rsid w:val="00C47CB8"/>
    <w:rsid w:val="00D813B8"/>
    <w:rsid w:val="00D94819"/>
    <w:rsid w:val="00DA70B4"/>
    <w:rsid w:val="00DD6086"/>
    <w:rsid w:val="00E2296B"/>
    <w:rsid w:val="00E23C40"/>
    <w:rsid w:val="00EA3672"/>
    <w:rsid w:val="00F0543D"/>
    <w:rsid w:val="00FD7A13"/>
    <w:rsid w:val="00FF643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0B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22D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04C38"/>
    <w:pPr>
      <w:ind w:left="720"/>
      <w:contextualSpacing/>
    </w:pPr>
  </w:style>
  <w:style w:type="table" w:styleId="LightList">
    <w:name w:val="Light List"/>
    <w:basedOn w:val="TableNormal"/>
    <w:uiPriority w:val="61"/>
    <w:rsid w:val="00E2296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24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4</Pages>
  <Words>602</Words>
  <Characters>343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0</cp:revision>
  <dcterms:created xsi:type="dcterms:W3CDTF">2022-06-14T16:01:00Z</dcterms:created>
  <dcterms:modified xsi:type="dcterms:W3CDTF">2022-07-02T08:10:00Z</dcterms:modified>
</cp:coreProperties>
</file>